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4873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Old Metho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68A3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B86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90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B86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4A24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9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8B45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9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B4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CAF5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42:21Z</dcterms:created>
  <dcterms:modified xsi:type="dcterms:W3CDTF">2022-12-05T1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